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5D1DF7E6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January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3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16EAB8ED" w14:textId="682F0FD9" w:rsidR="000B3251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Lori Clifford</w:t>
      </w:r>
    </w:p>
    <w:p w14:paraId="707FF363" w14:textId="5BD4F586" w:rsidR="000B3251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0B325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941 Robertson Rd</w:t>
      </w:r>
    </w:p>
    <w:p w14:paraId="1D287D65" w14:textId="7E032633" w:rsidR="002F6F08" w:rsidRPr="002F6F08" w:rsidRDefault="000B3251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Nepean</w:t>
      </w:r>
    </w:p>
    <w:p w14:paraId="20C1A23E" w14:textId="03F54A4C" w:rsidR="00B54EDB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Ontario, K2H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B7</w:t>
      </w:r>
    </w:p>
    <w:p w14:paraId="660774D0" w14:textId="52B21E6B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Software </w:t>
      </w:r>
      <w:r w:rsidR="00700609">
        <w:rPr>
          <w:rFonts w:ascii="Times New Roman" w:hAnsi="Times New Roman"/>
          <w:b/>
          <w:sz w:val="24"/>
          <w:szCs w:val="24"/>
        </w:rPr>
        <w:t>Co-op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4A20D4">
        <w:rPr>
          <w:rFonts w:ascii="Times New Roman" w:hAnsi="Times New Roman"/>
          <w:b/>
          <w:sz w:val="24"/>
          <w:szCs w:val="24"/>
        </w:rPr>
        <w:t>8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CA515D7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2F6F08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0B3251">
        <w:rPr>
          <w:rFonts w:ascii="Times New Roman" w:eastAsia="Malgun Gothic" w:hAnsi="Times New Roman"/>
          <w:sz w:val="24"/>
          <w:szCs w:val="24"/>
          <w:lang w:eastAsia="ko-KR"/>
        </w:rPr>
        <w:t>Lori Cliffo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5779393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plunk, Vancouver</w:t>
      </w:r>
      <w:r w:rsid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</w:t>
      </w:r>
      <w:r w:rsidR="00C55F4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 </w:t>
      </w:r>
      <w:r w:rsidR="00C55F48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vocal team-oriented developer 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01C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excited about the opportunity to </w:t>
      </w:r>
      <w:r w:rsidR="00DD30E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 data analysis and data streaming tools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</w:t>
      </w:r>
      <w:r w:rsidR="008B5E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feature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C55F4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kflow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588A5865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cation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,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hardware components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</w:t>
      </w:r>
      <w:r w:rsidR="00C739C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Please look at the following project examples from my resume, which outlines the competencies that I can leverage to further the goals of</w:t>
      </w:r>
      <w:r w:rsidR="00F37C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plunk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1FAE55A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70060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E11AC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5DB81351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crime-statistic program with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/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ite3 embedded Python with a terminal interface that allows the user to generate graphs and data using Edmonton’s crime data</w:t>
      </w:r>
    </w:p>
    <w:p w14:paraId="5CD526FC" w14:textId="72A8158A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commentRangeStart w:id="0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urrently developing a custom Arduino lock for a powerlifting gym while listening to customer concerns and criticisms to create </w:t>
      </w:r>
      <w:r w:rsidR="00D2205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 reliable and secure lockbox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  <w:commentRangeEnd w:id="0"/>
      <w:r w:rsidR="00CC7CEC">
        <w:rPr>
          <w:rStyle w:val="CommentReference"/>
        </w:rPr>
        <w:commentReference w:id="0"/>
      </w:r>
      <w:bookmarkStart w:id="1" w:name="_GoBack"/>
      <w:bookmarkEnd w:id="1"/>
    </w:p>
    <w:p w14:paraId="7426050D" w14:textId="3A7D413B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</w:t>
      </w:r>
      <w:r w:rsidR="00314440">
        <w:rPr>
          <w:rFonts w:ascii="Times New Roman" w:eastAsia="Malgun Gothic" w:hAnsi="Times New Roman"/>
          <w:sz w:val="24"/>
          <w:szCs w:val="24"/>
          <w:lang w:eastAsia="ko-KR"/>
        </w:rPr>
        <w:t xml:space="preserve">sk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set</w:t>
      </w:r>
      <w:r w:rsidR="008B5E74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DD0CCC">
        <w:rPr>
          <w:rFonts w:ascii="Times New Roman" w:eastAsia="Malgun Gothic" w:hAnsi="Times New Roman"/>
          <w:sz w:val="24"/>
          <w:szCs w:val="24"/>
          <w:lang w:eastAsia="ko-KR"/>
        </w:rPr>
        <w:t xml:space="preserve">Splunk </w:t>
      </w:r>
      <w:r w:rsidR="00E11AC7">
        <w:rPr>
          <w:rFonts w:ascii="Times New Roman" w:eastAsia="Malgun Gothic" w:hAnsi="Times New Roman"/>
          <w:sz w:val="24"/>
          <w:szCs w:val="24"/>
          <w:lang w:eastAsia="ko-KR"/>
        </w:rPr>
        <w:t>software developers’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Owen Lu" w:date="2020-01-24T23:51:00Z" w:initials="OL">
    <w:p w14:paraId="335FDECF" w14:textId="77777777" w:rsidR="00CC7CEC" w:rsidRDefault="00CC7CEC">
      <w:pPr>
        <w:pStyle w:val="CommentText"/>
      </w:pPr>
      <w:r>
        <w:rPr>
          <w:rStyle w:val="CommentReference"/>
        </w:rPr>
        <w:annotationRef/>
      </w:r>
      <w:r>
        <w:t>Delete this and just comment more about your programming shit in depth</w:t>
      </w:r>
    </w:p>
    <w:p w14:paraId="7B44CA79" w14:textId="3FDA4397" w:rsidR="00CC7CEC" w:rsidRDefault="00CC7CEC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B44CA7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B44CA79" w16cid:durableId="21D601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7BCD9" w14:textId="77777777" w:rsidR="00F37737" w:rsidRDefault="00F37737" w:rsidP="00610C39">
      <w:pPr>
        <w:spacing w:after="0" w:line="240" w:lineRule="auto"/>
      </w:pPr>
      <w:r>
        <w:separator/>
      </w:r>
    </w:p>
  </w:endnote>
  <w:endnote w:type="continuationSeparator" w:id="0">
    <w:p w14:paraId="39308BEE" w14:textId="77777777" w:rsidR="00F37737" w:rsidRDefault="00F37737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9848D" w14:textId="77777777" w:rsidR="00F37737" w:rsidRDefault="00F37737" w:rsidP="00610C39">
      <w:pPr>
        <w:spacing w:after="0" w:line="240" w:lineRule="auto"/>
      </w:pPr>
      <w:r>
        <w:separator/>
      </w:r>
    </w:p>
  </w:footnote>
  <w:footnote w:type="continuationSeparator" w:id="0">
    <w:p w14:paraId="1942A816" w14:textId="77777777" w:rsidR="00F37737" w:rsidRDefault="00F37737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wen Lu">
    <w15:presenceInfo w15:providerId="Windows Live" w15:userId="bc1c023fbdfbd6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aGtQD/ZMB+LQAAAA=="/>
  </w:docVars>
  <w:rsids>
    <w:rsidRoot w:val="00600044"/>
    <w:rsid w:val="0006348B"/>
    <w:rsid w:val="00065F72"/>
    <w:rsid w:val="000A0E67"/>
    <w:rsid w:val="000B3251"/>
    <w:rsid w:val="000E7256"/>
    <w:rsid w:val="001079F7"/>
    <w:rsid w:val="00152210"/>
    <w:rsid w:val="00173EB4"/>
    <w:rsid w:val="001E1994"/>
    <w:rsid w:val="0023664A"/>
    <w:rsid w:val="0029367E"/>
    <w:rsid w:val="0029799D"/>
    <w:rsid w:val="002F6F08"/>
    <w:rsid w:val="00306949"/>
    <w:rsid w:val="00314440"/>
    <w:rsid w:val="003B798C"/>
    <w:rsid w:val="003C65D4"/>
    <w:rsid w:val="00436402"/>
    <w:rsid w:val="00441991"/>
    <w:rsid w:val="00460E13"/>
    <w:rsid w:val="00487F19"/>
    <w:rsid w:val="004A20D4"/>
    <w:rsid w:val="004B391C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0609"/>
    <w:rsid w:val="00703F20"/>
    <w:rsid w:val="007107BF"/>
    <w:rsid w:val="0073551E"/>
    <w:rsid w:val="00791EC1"/>
    <w:rsid w:val="007D7B01"/>
    <w:rsid w:val="007F2063"/>
    <w:rsid w:val="0084508F"/>
    <w:rsid w:val="00893D16"/>
    <w:rsid w:val="008A4D3C"/>
    <w:rsid w:val="008B5E74"/>
    <w:rsid w:val="008B7712"/>
    <w:rsid w:val="00931C3F"/>
    <w:rsid w:val="009B69F9"/>
    <w:rsid w:val="00A84F8B"/>
    <w:rsid w:val="00AC0926"/>
    <w:rsid w:val="00AD183E"/>
    <w:rsid w:val="00AF01CB"/>
    <w:rsid w:val="00AF11F8"/>
    <w:rsid w:val="00B54EDB"/>
    <w:rsid w:val="00B921A1"/>
    <w:rsid w:val="00BD2B06"/>
    <w:rsid w:val="00BE6A0B"/>
    <w:rsid w:val="00C04CB7"/>
    <w:rsid w:val="00C44EB3"/>
    <w:rsid w:val="00C55F48"/>
    <w:rsid w:val="00C56E94"/>
    <w:rsid w:val="00C739CF"/>
    <w:rsid w:val="00C94FBD"/>
    <w:rsid w:val="00C97309"/>
    <w:rsid w:val="00CA48CD"/>
    <w:rsid w:val="00CB4398"/>
    <w:rsid w:val="00CC7CEC"/>
    <w:rsid w:val="00D2205C"/>
    <w:rsid w:val="00D264D0"/>
    <w:rsid w:val="00D448D5"/>
    <w:rsid w:val="00DD0CCC"/>
    <w:rsid w:val="00DD30E3"/>
    <w:rsid w:val="00DE6419"/>
    <w:rsid w:val="00DF20CB"/>
    <w:rsid w:val="00E11AC7"/>
    <w:rsid w:val="00E40F11"/>
    <w:rsid w:val="00E83B61"/>
    <w:rsid w:val="00ED73C6"/>
    <w:rsid w:val="00F16533"/>
    <w:rsid w:val="00F37737"/>
    <w:rsid w:val="00F37CD6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C7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7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CE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CE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C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CE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53</cp:revision>
  <cp:lastPrinted>2020-01-17T06:08:00Z</cp:lastPrinted>
  <dcterms:created xsi:type="dcterms:W3CDTF">2020-01-11T20:38:00Z</dcterms:created>
  <dcterms:modified xsi:type="dcterms:W3CDTF">2020-01-25T04:52:00Z</dcterms:modified>
</cp:coreProperties>
</file>